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*b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P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(*b*&lt;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obal intercept (α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39.68, 140.8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orrelates (β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/At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8, 0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1, 0.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W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68, -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02, 0.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39, -0.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9, 0.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05, 0.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-dependent effects (𝛿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9, -0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/Att.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63, -0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2, 0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W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9, 0.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4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7, 0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.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1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3, 0.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cognitive predictors were scaled such that negative values mean negative effect of pre-surgery deficit on longitudinal cognitive trajectory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: parameter value point estimate (posterior media); PPI: posterior probability interval; Pr(b &lt; 0): probability that a parameter is negative, i.e., probability that the predictor has a negative effect on the outcome (this quantity does not apply to Intercept where it cannot be interpreted but it is reported for completeness); ×: statistical interaction term; EF/Att.: Executive functions/Attention; EM: Episodic memory; VWM: Verbal working memory; VM: Visuospatial memory; SS: Set shifting; An: Anxiety; SWM: Spatial working mem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09:24:56Z</dcterms:created>
  <dcterms:modified xsi:type="dcterms:W3CDTF">2024-03-19T09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